
<file path=[Content_Types].xml><?xml version="1.0" encoding="utf-8"?>
<Types xmlns="http://schemas.openxmlformats.org/package/2006/content-types">
  <Default ContentType="application/vnd.openxmlformats-package.relationships+xml" Extension="rels"/>
  <Default ContentType="application/xml" Extension="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wordprocessingml.document.main+xml" PartName="/word/document.xml"/>
  <Override ContentType="application/vnd.openxmlformats-officedocument.wordprocessingml.endnotes+xml" PartName="/word/endnotes.xml"/>
  <Override ContentType="application/vnd.openxmlformats-officedocument.wordprocessingml.fontTable+xml" PartName="/word/fontTable.xml"/>
  <Override ContentType="application/vnd.openxmlformats-officedocument.wordprocessingml.footer+xml" PartName="/word/footer1.xml"/>
  <Override ContentType="application/vnd.openxmlformats-officedocument.wordprocessingml.footer+xml" PartName="/word/footer2.xml"/>
  <Override ContentType="application/vnd.openxmlformats-officedocument.wordprocessingml.footer+xml" PartName="/word/footer3.xml"/>
  <Override ContentType="application/vnd.openxmlformats-officedocument.wordprocessingml.footnotes+xml" PartName="/word/footnotes.xml"/>
  <Override ContentType="application/vnd.openxmlformats-officedocument.wordprocessingml.header+xml" PartName="/word/header1.xml"/>
  <Override ContentType="application/vnd.openxmlformats-officedocument.wordprocessingml.header+xml" PartName="/word/header2.xml"/>
  <Override ContentType="application/vnd.openxmlformats-officedocument.wordprocessingml.header+xml" PartName="/word/header3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no"?><Relationships xmlns="http://schemas.openxmlformats.org/package/2006/relationships"><Relationship Id="rId1" Target="word/document.xml" Type="http://schemas.openxmlformats.org/officeDocument/2006/relationships/officeDocument"/><Relationship Id="rId2" Target="docProps/core.xml" Type="http://schemas.openxmlformats.org/package/2006/relationships/metadata/core-properties"/><Relationship Id="rId3" Target="docProps/app.xml" Type="http://schemas.openxmlformats.org/officeDocument/2006/relationships/extended-properties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227C3AB" w14:textId="52F15AC2" w:rsidR="004F1CD0" w:rsidRPr="00F46B10" w:rsidRDefault="00F92F02" w:rsidP="00F92F02">
      <w:pPr>
        <w:jc w:val="center"/>
        <w:rPr>
          <w:b/>
          <w:bCs/>
          <w:sz w:val="36"/>
          <w:szCs w:val="36"/>
        </w:rPr>
      </w:pPr>
      <w:r w:rsidRPr="00F46B10">
        <w:rPr>
          <w:b/>
          <w:bCs/>
          <w:sz w:val="36"/>
          <w:szCs w:val="36"/>
        </w:rPr>
        <w:t>COMMERCIAL LEASE APPLICATION</w:t>
      </w:r>
    </w:p>
    <w:p w14:paraId="103397CD" w14:textId="138FE2B5" w:rsidR="00F92F02" w:rsidRPr="00F46B10" w:rsidRDefault="00F46B10" w:rsidP="00F92F02">
      <w:pPr>
        <w:jc w:val="center"/>
        <w:rPr>
          <w:b/>
          <w:bCs/>
          <w:sz w:val="32"/>
          <w:szCs w:val="32"/>
        </w:rPr>
      </w:pPr>
      <w:r w:rsidRPr="00F46B10">
        <w:rPr>
          <w:b/>
          <w:bCs/>
          <w:sz w:val="32"/>
          <w:szCs w:val="32"/>
        </w:rPr>
        <w:t>(</w:t>
      </w:r>
      <w:r w:rsidR="001034B3">
        <w:rPr>
          <w:b/>
          <w:bCs/>
          <w:sz w:val="32"/>
          <w:szCs w:val="32"/>
        </w:rPr>
        <w:t>Louisiana</w:t>
      </w:r>
      <w:r w:rsidRPr="00F46B10">
        <w:rPr>
          <w:b/>
          <w:bCs/>
          <w:sz w:val="32"/>
          <w:szCs w:val="32"/>
        </w:rPr>
        <w:t>)</w:t>
      </w:r>
    </w:p>
    <w:p w14:paraId="5DF527F4" w14:textId="057477D0" w:rsidR="00F92F02" w:rsidRPr="00F92F02" w:rsidRDefault="00F92F02" w:rsidP="00F92F02">
      <w:pPr>
        <w:rPr>
          <w:b/>
          <w:bCs/>
        </w:rPr>
      </w:pPr>
      <w:r>
        <w:rPr>
          <w:b/>
          <w:bCs/>
        </w:rPr>
        <w:t>Please complete the following application form and return it to the Landlord’s Address Below.</w:t>
      </w:r>
    </w:p>
    <w:p w14:paraId="78100AE9" w14:textId="77777777" w:rsidR="00F92F02" w:rsidRDefault="00F92F02" w:rsidP="00F92F02">
      <w:pPr>
        <w:rPr>
          <w:b/>
          <w:bCs/>
          <w:u w:val="single"/>
        </w:rPr>
      </w:pPr>
    </w:p>
    <w:p w14:paraId="0B8D5BFA" w14:textId="175A237C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The Landlord</w:t>
      </w:r>
    </w:p>
    <w:p w14:paraId="5969C5E3" w14:textId="77777777" w:rsidR="00F92F02" w:rsidRDefault="00F92F02" w:rsidP="00F92F02">
      <w:r>
        <w:t>Landlord/Lessor: ____________________________ Date: ________________</w:t>
      </w:r>
    </w:p>
    <w:p w14:paraId="49D976B9" w14:textId="77777777" w:rsidR="00F92F02" w:rsidRDefault="00F92F02" w:rsidP="00F92F02"/>
    <w:p w14:paraId="36AC6835" w14:textId="77777777" w:rsidR="00F92F02" w:rsidRDefault="00F92F02" w:rsidP="00F92F02">
      <w:r>
        <w:t>Property Address: _______________________________________________________</w:t>
      </w:r>
    </w:p>
    <w:p w14:paraId="0F267A4C" w14:textId="77777777" w:rsidR="00F92F02" w:rsidRDefault="00F92F02" w:rsidP="00F92F02"/>
    <w:p w14:paraId="4831EAEC" w14:textId="60251F5B" w:rsidR="00F92F02" w:rsidRDefault="00F92F02" w:rsidP="00F92F02">
      <w:r>
        <w:t>Square Feet (SF): ______________ Property Name (if any): ________________</w:t>
      </w:r>
    </w:p>
    <w:p w14:paraId="0EE29FDE" w14:textId="77777777" w:rsidR="00F92F02" w:rsidRDefault="00F92F02" w:rsidP="00F92F02">
      <w:pPr>
        <w:rPr>
          <w:b/>
          <w:bCs/>
          <w:u w:val="single"/>
        </w:rPr>
      </w:pPr>
    </w:p>
    <w:p w14:paraId="0B30DA20" w14:textId="3BF3B139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The Business</w:t>
      </w:r>
    </w:p>
    <w:p w14:paraId="568646B1" w14:textId="77777777" w:rsidR="00F92F02" w:rsidRPr="00F92F02" w:rsidRDefault="00F92F02" w:rsidP="00F92F02"/>
    <w:p w14:paraId="02C201CB" w14:textId="77777777" w:rsidR="00F92F02" w:rsidRDefault="00F92F02" w:rsidP="00F92F02">
      <w:r>
        <w:t>Business Name: ________________________________________________________</w:t>
      </w:r>
    </w:p>
    <w:p w14:paraId="67CB8AD5" w14:textId="77777777" w:rsidR="00F92F02" w:rsidRDefault="00F92F02" w:rsidP="00F92F02"/>
    <w:p w14:paraId="0699EF2B" w14:textId="77777777" w:rsidR="00F92F02" w:rsidRDefault="00F92F02" w:rsidP="00F92F02">
      <w:r>
        <w:t>Principal Office Address: _________________________________________________</w:t>
      </w:r>
    </w:p>
    <w:p w14:paraId="5A78EA4F" w14:textId="77777777" w:rsidR="00F92F02" w:rsidRDefault="00F92F02" w:rsidP="00F92F02"/>
    <w:p w14:paraId="6BC1C08C" w14:textId="77777777" w:rsidR="00F92F02" w:rsidRDefault="00F92F02" w:rsidP="00F92F02">
      <w:r>
        <w:t>Phone Number: ________________ E-Mail Address: ________________</w:t>
      </w:r>
    </w:p>
    <w:p w14:paraId="0304B1A0" w14:textId="77777777" w:rsidR="00F92F02" w:rsidRDefault="00F92F02" w:rsidP="00F92F02"/>
    <w:p w14:paraId="661EF6DA" w14:textId="662F343B" w:rsidR="00F92F02" w:rsidRDefault="00F92F02" w:rsidP="00F92F02">
      <w:r>
        <w:t>Type of Entity:  _______________________ (e.g. LLC, Corporation, Partnership)</w:t>
      </w:r>
    </w:p>
    <w:p w14:paraId="4CF0FE16" w14:textId="77777777" w:rsidR="00F92F02" w:rsidRDefault="00F92F02" w:rsidP="00F92F02"/>
    <w:p w14:paraId="54506A42" w14:textId="77777777" w:rsidR="00F92F02" w:rsidRDefault="00F92F02" w:rsidP="00F92F02">
      <w:r>
        <w:t>State of Incorporation: ________________</w:t>
      </w:r>
    </w:p>
    <w:p w14:paraId="2C093EC5" w14:textId="77777777" w:rsidR="00F92F02" w:rsidRDefault="00F92F02" w:rsidP="00F92F02"/>
    <w:p w14:paraId="79B9C868" w14:textId="77777777" w:rsidR="00F92F02" w:rsidRDefault="00F92F02" w:rsidP="00F92F02">
      <w:r>
        <w:t>Federal TAX ID Number (FEIN): ________________</w:t>
      </w:r>
    </w:p>
    <w:p w14:paraId="674A2A80" w14:textId="77777777" w:rsidR="00F92F02" w:rsidRDefault="00F92F02" w:rsidP="00F92F02"/>
    <w:p w14:paraId="234D5FEC" w14:textId="1A7F75B2" w:rsidR="00F92F02" w:rsidRDefault="00F92F02" w:rsidP="00F92F02">
      <w:r>
        <w:t>Business Type: ________________ (e.g. “pharmacy”, “convenience store”, etc.)</w:t>
      </w:r>
    </w:p>
    <w:p w14:paraId="26D2FA9E" w14:textId="06E547C8" w:rsidR="00F92F02" w:rsidRDefault="00F92F02" w:rsidP="00F92F02"/>
    <w:p w14:paraId="304525A2" w14:textId="77777777" w:rsidR="00F92F02" w:rsidRDefault="00F92F02" w:rsidP="00F92F02">
      <w:pPr>
        <w:rPr>
          <w:b/>
          <w:bCs/>
          <w:u w:val="single"/>
        </w:rPr>
      </w:pPr>
    </w:p>
    <w:p w14:paraId="05D15E11" w14:textId="77777777" w:rsidR="00F92F02" w:rsidRDefault="00F92F02" w:rsidP="00F92F02">
      <w:pPr>
        <w:rPr>
          <w:b/>
          <w:bCs/>
          <w:u w:val="single"/>
        </w:rPr>
      </w:pPr>
    </w:p>
    <w:p w14:paraId="77D594B8" w14:textId="77777777" w:rsidR="00F92F02" w:rsidRDefault="00F92F02" w:rsidP="00F92F02">
      <w:pPr>
        <w:rPr>
          <w:b/>
          <w:bCs/>
          <w:u w:val="single"/>
        </w:rPr>
      </w:pPr>
    </w:p>
    <w:p w14:paraId="2C5D1E18" w14:textId="77777777" w:rsidR="00F92F02" w:rsidRDefault="00F92F02" w:rsidP="00F92F02">
      <w:pPr>
        <w:rPr>
          <w:b/>
          <w:bCs/>
          <w:u w:val="single"/>
        </w:rPr>
      </w:pPr>
    </w:p>
    <w:p w14:paraId="56AC1EBC" w14:textId="77777777" w:rsidR="00F92F02" w:rsidRDefault="00F92F02" w:rsidP="00F92F02">
      <w:pPr>
        <w:rPr>
          <w:b/>
          <w:bCs/>
          <w:u w:val="single"/>
        </w:rPr>
      </w:pPr>
    </w:p>
    <w:p w14:paraId="24FF88F8" w14:textId="0B585471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First Owner/ Principal</w:t>
      </w:r>
    </w:p>
    <w:p w14:paraId="108E733F" w14:textId="77777777" w:rsidR="00F92F02" w:rsidRDefault="00F92F02" w:rsidP="00F92F02"/>
    <w:p w14:paraId="64875D3E" w14:textId="2423E82B" w:rsidR="00F92F02" w:rsidRDefault="00F92F02" w:rsidP="00F92F02">
      <w:r>
        <w:t>Name: ____________________________________________________</w:t>
      </w:r>
    </w:p>
    <w:p w14:paraId="3811106E" w14:textId="77777777" w:rsidR="00F92F02" w:rsidRDefault="00F92F02" w:rsidP="00F92F02"/>
    <w:p w14:paraId="01B01DF0" w14:textId="77777777" w:rsidR="00F92F02" w:rsidRDefault="00F92F02" w:rsidP="00F92F02">
      <w:r>
        <w:t>Ownership Percentage: _____ %</w:t>
      </w:r>
    </w:p>
    <w:p w14:paraId="5C7928B9" w14:textId="77777777" w:rsidR="00F92F02" w:rsidRDefault="00F92F02" w:rsidP="00F92F02"/>
    <w:p w14:paraId="2F1C2551" w14:textId="0817A2C7" w:rsidR="00F92F02" w:rsidRDefault="00F92F02" w:rsidP="00F92F02">
      <w:r>
        <w:t xml:space="preserve">Title within the Business: </w:t>
      </w:r>
      <w:r>
        <w:rPr>
          <w:rFonts w:ascii="Segoe UI Symbol" w:hAnsi="Segoe UI Symbol" w:cs="Segoe UI Symbol"/>
        </w:rPr>
        <w:t>_______</w:t>
      </w:r>
      <w:r>
        <w:t>________________________</w:t>
      </w:r>
    </w:p>
    <w:p w14:paraId="65D05251" w14:textId="77777777" w:rsidR="00F92F02" w:rsidRDefault="00F92F02" w:rsidP="00F92F02"/>
    <w:p w14:paraId="03F2C89E" w14:textId="77777777" w:rsidR="00F92F02" w:rsidRDefault="00F92F02" w:rsidP="00F92F02">
      <w:r>
        <w:t xml:space="preserve">Driver’s License Number: ________________ State: ________________ </w:t>
      </w:r>
    </w:p>
    <w:p w14:paraId="14070B0D" w14:textId="77777777" w:rsidR="00F92F02" w:rsidRDefault="00F92F02" w:rsidP="00F92F02"/>
    <w:p w14:paraId="6D3FA74B" w14:textId="77777777" w:rsidR="00F92F02" w:rsidRDefault="00F92F02" w:rsidP="00F92F02">
      <w:r>
        <w:t>Issued Date: ________________ Expiration Date: ________________</w:t>
      </w:r>
    </w:p>
    <w:p w14:paraId="3E01E394" w14:textId="77777777" w:rsidR="00F92F02" w:rsidRDefault="00F92F02" w:rsidP="00F92F02"/>
    <w:p w14:paraId="69847E01" w14:textId="77777777" w:rsidR="00F92F02" w:rsidRDefault="00F92F02" w:rsidP="00F92F02">
      <w:r>
        <w:t>Social Security Number (SSN): ________________</w:t>
      </w:r>
    </w:p>
    <w:p w14:paraId="1AE2D305" w14:textId="77777777" w:rsidR="00F92F02" w:rsidRDefault="00F92F02" w:rsidP="00F92F02"/>
    <w:p w14:paraId="3168958A" w14:textId="77777777" w:rsidR="00F92F02" w:rsidRPr="00F92F02" w:rsidRDefault="00F92F02" w:rsidP="00F92F02">
      <w:pPr>
        <w:rPr>
          <w:b/>
          <w:bCs/>
          <w:u w:val="single"/>
        </w:rPr>
      </w:pPr>
      <w:r w:rsidRPr="00F92F02">
        <w:rPr>
          <w:b/>
          <w:bCs/>
          <w:u w:val="single"/>
        </w:rPr>
        <w:t>2nd Owner/Principal</w:t>
      </w:r>
    </w:p>
    <w:p w14:paraId="19A56B5E" w14:textId="77777777" w:rsidR="00F92F02" w:rsidRDefault="00F92F02" w:rsidP="00F92F02"/>
    <w:p w14:paraId="0AC61474" w14:textId="461FF471" w:rsidR="00F92F02" w:rsidRDefault="00F92F02" w:rsidP="00F92F02">
      <w:r>
        <w:t>Name: ____________________________________________________</w:t>
      </w:r>
    </w:p>
    <w:p w14:paraId="6C0B4B01" w14:textId="77777777" w:rsidR="00F92F02" w:rsidRDefault="00F92F02" w:rsidP="00F92F02"/>
    <w:p w14:paraId="08494D4B" w14:textId="77777777" w:rsidR="00F92F02" w:rsidRDefault="00F92F02" w:rsidP="00F92F02">
      <w:r>
        <w:t>Ownership Percentage: _____ %</w:t>
      </w:r>
    </w:p>
    <w:p w14:paraId="7F26E752" w14:textId="77777777" w:rsidR="00F92F02" w:rsidRDefault="00F92F02" w:rsidP="00F92F02"/>
    <w:p w14:paraId="12853405" w14:textId="1A3A227A" w:rsidR="00F92F02" w:rsidRDefault="00F92F02" w:rsidP="00F92F02">
      <w:r>
        <w:t xml:space="preserve">Title within the Business: </w:t>
      </w:r>
      <w:r>
        <w:rPr>
          <w:rFonts w:ascii="Segoe UI Symbol" w:hAnsi="Segoe UI Symbol" w:cs="Segoe UI Symbol"/>
        </w:rPr>
        <w:t>_________________________________________________________</w:t>
      </w:r>
    </w:p>
    <w:p w14:paraId="1B2967C7" w14:textId="77777777" w:rsidR="00F92F02" w:rsidRDefault="00F92F02" w:rsidP="00F92F02"/>
    <w:p w14:paraId="1E7F0D78" w14:textId="77777777" w:rsidR="00F92F02" w:rsidRDefault="00F92F02" w:rsidP="00F92F02">
      <w:r>
        <w:t xml:space="preserve">Driver’s License Number: ________________ State: ________________ </w:t>
      </w:r>
    </w:p>
    <w:p w14:paraId="0B3475B6" w14:textId="77777777" w:rsidR="00F92F02" w:rsidRDefault="00F92F02" w:rsidP="00F92F02"/>
    <w:p w14:paraId="769474AC" w14:textId="77777777" w:rsidR="00F92F02" w:rsidRDefault="00F92F02" w:rsidP="00F92F02">
      <w:r>
        <w:t>Issued Date: ________________ Expiration Date: ________________</w:t>
      </w:r>
    </w:p>
    <w:p w14:paraId="384CD51C" w14:textId="77777777" w:rsidR="00F92F02" w:rsidRDefault="00F92F02" w:rsidP="00F92F02"/>
    <w:p w14:paraId="508199C8" w14:textId="769858ED" w:rsidR="00F92F02" w:rsidRPr="00F92F02" w:rsidRDefault="00F92F02" w:rsidP="00F92F02">
      <w:r>
        <w:t>Social Security Number (SSN): ________________</w:t>
      </w:r>
    </w:p>
    <w:p w14:paraId="1998A6FC" w14:textId="15BADD87" w:rsidR="00F92F02" w:rsidRDefault="00F92F02" w:rsidP="00F92F02"/>
    <w:p w14:paraId="3CD14575" w14:textId="436262EF" w:rsidR="00F92F02" w:rsidRDefault="00F92F02" w:rsidP="00F92F02"/>
    <w:p w14:paraId="307A44F7" w14:textId="5A822663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Lease Guarantee</w:t>
      </w:r>
    </w:p>
    <w:p w14:paraId="42743EA4" w14:textId="77777777" w:rsidR="00F92F02" w:rsidRDefault="00F92F02" w:rsidP="00F92F02">
      <w:r>
        <w:t>Name(s) of the Person(s) that will Guarantee the Lease:</w:t>
      </w:r>
    </w:p>
    <w:p w14:paraId="0093F632" w14:textId="77777777" w:rsidR="00F92F02" w:rsidRDefault="00F92F02" w:rsidP="00F92F02"/>
    <w:p w14:paraId="47587CC2" w14:textId="77777777" w:rsidR="00F92F02" w:rsidRDefault="00F92F02" w:rsidP="00F92F02">
      <w:r>
        <w:t>Person 1: ____________________________________________________</w:t>
      </w:r>
    </w:p>
    <w:p w14:paraId="28B6F8D8" w14:textId="77777777" w:rsidR="00F92F02" w:rsidRDefault="00F92F02" w:rsidP="00F92F02"/>
    <w:p w14:paraId="79AEEF55" w14:textId="41E502EB" w:rsidR="00F92F02" w:rsidRDefault="00F92F02" w:rsidP="00F92F02">
      <w:r>
        <w:t>Person 2: ____________________________________________________</w:t>
      </w:r>
    </w:p>
    <w:p w14:paraId="09ADD7E0" w14:textId="6D3F726E" w:rsidR="00F92F02" w:rsidRDefault="00F92F02" w:rsidP="00F92F02"/>
    <w:p w14:paraId="3615DFCC" w14:textId="4C2D69E1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Rental History</w:t>
      </w:r>
    </w:p>
    <w:p w14:paraId="0543A99E" w14:textId="77777777" w:rsidR="00F92F02" w:rsidRPr="00F92F02" w:rsidRDefault="00F92F02" w:rsidP="00F92F02"/>
    <w:p w14:paraId="645E4141" w14:textId="77777777" w:rsidR="00F92F02" w:rsidRDefault="00F92F02" w:rsidP="00F92F02">
      <w:r>
        <w:t>Present Address: _______________________________________________________</w:t>
      </w:r>
    </w:p>
    <w:p w14:paraId="0EFA3B46" w14:textId="77777777" w:rsidR="00F92F02" w:rsidRDefault="00F92F02" w:rsidP="00F92F02"/>
    <w:p w14:paraId="30C0AC0C" w14:textId="77777777" w:rsidR="00F92F02" w:rsidRDefault="00F92F02" w:rsidP="00F92F02">
      <w:r>
        <w:t xml:space="preserve">Rent: $________________ / Month </w:t>
      </w:r>
      <w:r>
        <w:rPr>
          <w:rFonts w:ascii="Segoe UI Symbol" w:hAnsi="Segoe UI Symbol" w:cs="Segoe UI Symbol"/>
        </w:rPr>
        <w:t>☐</w:t>
      </w:r>
      <w:r>
        <w:t xml:space="preserve"> - Rent </w:t>
      </w:r>
      <w:r>
        <w:rPr>
          <w:rFonts w:ascii="Segoe UI Symbol" w:hAnsi="Segoe UI Symbol" w:cs="Segoe UI Symbol"/>
        </w:rPr>
        <w:t>☐</w:t>
      </w:r>
      <w:r>
        <w:t xml:space="preserve"> - Own </w:t>
      </w:r>
      <w:r>
        <w:rPr>
          <w:rFonts w:ascii="Segoe UI Symbol" w:hAnsi="Segoe UI Symbol" w:cs="Segoe UI Symbol"/>
        </w:rPr>
        <w:t>☐</w:t>
      </w:r>
      <w:r>
        <w:t xml:space="preserve"> - Other ________________</w:t>
      </w:r>
    </w:p>
    <w:p w14:paraId="6A950400" w14:textId="77777777" w:rsidR="00F92F02" w:rsidRDefault="00F92F02" w:rsidP="00F92F02"/>
    <w:p w14:paraId="71C76451" w14:textId="77777777" w:rsidR="00F92F02" w:rsidRDefault="00F92F02" w:rsidP="00F92F02">
      <w:r>
        <w:t>If Renting, Name of Landlord: ________________ Phone: ________________</w:t>
      </w:r>
    </w:p>
    <w:p w14:paraId="09605BFC" w14:textId="77777777" w:rsidR="00F92F02" w:rsidRDefault="00F92F02" w:rsidP="00F92F02"/>
    <w:p w14:paraId="57A33868" w14:textId="77777777" w:rsidR="00F92F02" w:rsidRDefault="00F92F02" w:rsidP="00F92F02"/>
    <w:p w14:paraId="50B57D08" w14:textId="37A53306" w:rsidR="00F92F02" w:rsidRDefault="00F92F02" w:rsidP="00F92F02">
      <w:r>
        <w:t>Previous Address: _______________________________________________________</w:t>
      </w:r>
    </w:p>
    <w:p w14:paraId="468E581F" w14:textId="77777777" w:rsidR="00F92F02" w:rsidRDefault="00F92F02" w:rsidP="00F92F02"/>
    <w:p w14:paraId="6D99F162" w14:textId="2BB7D5B5" w:rsidR="00F92F02" w:rsidRDefault="00F92F02" w:rsidP="00F92F02">
      <w:r>
        <w:t xml:space="preserve">Rent: $________________ / Month </w:t>
      </w:r>
      <w:r>
        <w:rPr>
          <w:rFonts w:ascii="Segoe UI Symbol" w:hAnsi="Segoe UI Symbol" w:cs="Segoe UI Symbol"/>
        </w:rPr>
        <w:t>☐</w:t>
      </w:r>
      <w:r>
        <w:t xml:space="preserve"> - Rent </w:t>
      </w:r>
      <w:r>
        <w:rPr>
          <w:rFonts w:ascii="Segoe UI Symbol" w:hAnsi="Segoe UI Symbol" w:cs="Segoe UI Symbol"/>
        </w:rPr>
        <w:t>☐</w:t>
      </w:r>
      <w:r>
        <w:t xml:space="preserve"> - Own </w:t>
      </w:r>
      <w:r>
        <w:rPr>
          <w:rFonts w:ascii="Segoe UI Symbol" w:hAnsi="Segoe UI Symbol" w:cs="Segoe UI Symbol"/>
        </w:rPr>
        <w:t>☐</w:t>
      </w:r>
      <w:r>
        <w:t xml:space="preserve"> - Other ________________</w:t>
      </w:r>
    </w:p>
    <w:p w14:paraId="45CE2F51" w14:textId="77777777" w:rsidR="00F92F02" w:rsidRDefault="00F92F02" w:rsidP="00F92F02"/>
    <w:p w14:paraId="11FA13DD" w14:textId="77777777" w:rsidR="00F92F02" w:rsidRDefault="00F92F02" w:rsidP="00F92F02">
      <w:r>
        <w:t>If Rented, Name of Landlord: ________________ Phone: ________________</w:t>
      </w:r>
    </w:p>
    <w:p w14:paraId="41D8CC2B" w14:textId="77777777" w:rsidR="00F92F02" w:rsidRDefault="00F92F02" w:rsidP="00F92F02"/>
    <w:p w14:paraId="2CD03FD4" w14:textId="77777777" w:rsidR="00F92F02" w:rsidRDefault="00F92F02" w:rsidP="00F92F02"/>
    <w:p w14:paraId="351D6104" w14:textId="5DD76F28" w:rsidR="00F92F02" w:rsidRDefault="00F92F02" w:rsidP="00F92F02">
      <w:r>
        <w:t>Previous Address: _______________________________________________________</w:t>
      </w:r>
    </w:p>
    <w:p w14:paraId="32AF53ED" w14:textId="77777777" w:rsidR="00F92F02" w:rsidRDefault="00F92F02" w:rsidP="00F92F02"/>
    <w:p w14:paraId="0B337F78" w14:textId="77777777" w:rsidR="00F92F02" w:rsidRDefault="00F92F02" w:rsidP="00F92F02">
      <w:r>
        <w:t xml:space="preserve">Rent: $________________ / Month </w:t>
      </w:r>
      <w:r>
        <w:rPr>
          <w:rFonts w:ascii="Segoe UI Symbol" w:hAnsi="Segoe UI Symbol" w:cs="Segoe UI Symbol"/>
        </w:rPr>
        <w:t>☐</w:t>
      </w:r>
      <w:r>
        <w:t xml:space="preserve"> - Rent </w:t>
      </w:r>
      <w:r>
        <w:rPr>
          <w:rFonts w:ascii="Segoe UI Symbol" w:hAnsi="Segoe UI Symbol" w:cs="Segoe UI Symbol"/>
        </w:rPr>
        <w:t>☐</w:t>
      </w:r>
      <w:r>
        <w:t xml:space="preserve"> - Own </w:t>
      </w:r>
      <w:r>
        <w:rPr>
          <w:rFonts w:ascii="Segoe UI Symbol" w:hAnsi="Segoe UI Symbol" w:cs="Segoe UI Symbol"/>
        </w:rPr>
        <w:t>☐</w:t>
      </w:r>
      <w:r>
        <w:t xml:space="preserve"> - Other ________________</w:t>
      </w:r>
    </w:p>
    <w:p w14:paraId="51ADE64D" w14:textId="77777777" w:rsidR="00F92F02" w:rsidRDefault="00F92F02" w:rsidP="00F92F02"/>
    <w:p w14:paraId="1768EB4C" w14:textId="77777777" w:rsidR="00F92F02" w:rsidRDefault="00F92F02" w:rsidP="00F92F02">
      <w:r>
        <w:t>If Rented, Name of Landlord: ________________ Phone: ________________</w:t>
      </w:r>
    </w:p>
    <w:p w14:paraId="2F17757D" w14:textId="77777777" w:rsidR="00F92F02" w:rsidRDefault="00F92F02" w:rsidP="00F92F02"/>
    <w:p w14:paraId="259F11C3" w14:textId="0FCED3D0" w:rsidR="00F92F02" w:rsidRDefault="00F92F02" w:rsidP="00F92F02"/>
    <w:p w14:paraId="0CA09BFF" w14:textId="0B7E38A5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Current Monthly Revenue</w:t>
      </w:r>
    </w:p>
    <w:p w14:paraId="044FCDD0" w14:textId="77777777" w:rsidR="00F92F02" w:rsidRPr="00F92F02" w:rsidRDefault="00F92F02" w:rsidP="00F92F02"/>
    <w:p w14:paraId="4C8D307E" w14:textId="562AD76E" w:rsidR="00F92F02" w:rsidRDefault="00F92F02" w:rsidP="00F92F02">
      <w:r w:rsidRPr="00F92F02">
        <w:t>Gross Revenue: $________________ Total Expenses: $________________</w:t>
      </w:r>
    </w:p>
    <w:p w14:paraId="449782B5" w14:textId="037E3B3D" w:rsidR="00D31B59" w:rsidRDefault="00D31B59" w:rsidP="00F92F02"/>
    <w:p w14:paraId="1CB352B4" w14:textId="6A521703" w:rsidR="00D31B59" w:rsidRDefault="00D31B59" w:rsidP="00F92F02">
      <w:pPr>
        <w:rPr>
          <w:b/>
          <w:bCs/>
          <w:u w:val="single"/>
        </w:rPr>
      </w:pPr>
      <w:r>
        <w:rPr>
          <w:b/>
          <w:bCs/>
          <w:u w:val="single"/>
        </w:rPr>
        <w:t>Current Assets</w:t>
      </w:r>
    </w:p>
    <w:p w14:paraId="6A49B50A" w14:textId="77777777" w:rsidR="00D31B59" w:rsidRPr="00D31B59" w:rsidRDefault="00D31B59" w:rsidP="00F92F02"/>
    <w:p w14:paraId="2B85BB1F" w14:textId="77777777" w:rsidR="00D31B59" w:rsidRDefault="00D31B59" w:rsidP="00D31B59">
      <w:r>
        <w:t>Cash on Hand &amp; in Banks $________________</w:t>
      </w:r>
    </w:p>
    <w:p w14:paraId="44685227" w14:textId="77777777" w:rsidR="00D31B59" w:rsidRDefault="00D31B59" w:rsidP="00D31B59"/>
    <w:p w14:paraId="71247D5A" w14:textId="77777777" w:rsidR="00D31B59" w:rsidRDefault="00D31B59" w:rsidP="00D31B59">
      <w:r>
        <w:t>Savings Accounts $________________</w:t>
      </w:r>
    </w:p>
    <w:p w14:paraId="1FE9E813" w14:textId="77777777" w:rsidR="00D31B59" w:rsidRDefault="00D31B59" w:rsidP="00D31B59"/>
    <w:p w14:paraId="6B78D679" w14:textId="77777777" w:rsidR="00D31B59" w:rsidRDefault="00D31B59" w:rsidP="00D31B59">
      <w:r>
        <w:t>IRA/Retirement Accounts $________________</w:t>
      </w:r>
    </w:p>
    <w:p w14:paraId="15C8DB4B" w14:textId="77777777" w:rsidR="00D31B59" w:rsidRDefault="00D31B59" w:rsidP="00D31B59"/>
    <w:p w14:paraId="55917F1F" w14:textId="77777777" w:rsidR="00D31B59" w:rsidRDefault="00D31B59" w:rsidP="00D31B59">
      <w:r>
        <w:t>Accounts Receivable $________________</w:t>
      </w:r>
    </w:p>
    <w:p w14:paraId="49C6AEEA" w14:textId="77777777" w:rsidR="00D31B59" w:rsidRDefault="00D31B59" w:rsidP="00D31B59"/>
    <w:p w14:paraId="66311B00" w14:textId="77777777" w:rsidR="00D31B59" w:rsidRDefault="00D31B59" w:rsidP="00D31B59">
      <w:r>
        <w:t>Insurance Cash Surrender $________________</w:t>
      </w:r>
    </w:p>
    <w:p w14:paraId="04E5C098" w14:textId="77777777" w:rsidR="00D31B59" w:rsidRDefault="00D31B59" w:rsidP="00D31B59"/>
    <w:p w14:paraId="7D1A48C7" w14:textId="77777777" w:rsidR="00D31B59" w:rsidRDefault="00D31B59" w:rsidP="00D31B59">
      <w:r>
        <w:t>Stocks &amp; Bonds $________________</w:t>
      </w:r>
    </w:p>
    <w:p w14:paraId="7466F805" w14:textId="77777777" w:rsidR="00D31B59" w:rsidRDefault="00D31B59" w:rsidP="00D31B59"/>
    <w:p w14:paraId="7343904E" w14:textId="28B33081" w:rsidR="00D31B59" w:rsidRDefault="00D31B59" w:rsidP="00D31B59">
      <w:r>
        <w:t>Real Estate $________________</w:t>
      </w:r>
    </w:p>
    <w:p w14:paraId="7D587F9B" w14:textId="472446BC" w:rsidR="00D31B59" w:rsidRDefault="00D31B59" w:rsidP="00D31B59"/>
    <w:p w14:paraId="668538D9" w14:textId="77777777" w:rsidR="00D31B59" w:rsidRDefault="00D31B59" w:rsidP="00D31B59">
      <w:r>
        <w:t>Vehicles $________________</w:t>
      </w:r>
    </w:p>
    <w:p w14:paraId="1FE2B972" w14:textId="77777777" w:rsidR="00D31B59" w:rsidRDefault="00D31B59" w:rsidP="00D31B59"/>
    <w:p w14:paraId="57F1115F" w14:textId="77777777" w:rsidR="00D31B59" w:rsidRDefault="00D31B59" w:rsidP="00D31B59">
      <w:r>
        <w:t>Other Personal Property $________________</w:t>
      </w:r>
    </w:p>
    <w:p w14:paraId="563443E0" w14:textId="77777777" w:rsidR="00D31B59" w:rsidRDefault="00D31B59" w:rsidP="00D31B59"/>
    <w:p w14:paraId="2E1CC477" w14:textId="77777777" w:rsidR="00D31B59" w:rsidRDefault="00D31B59" w:rsidP="00D31B59">
      <w:r>
        <w:t>Other ________________ $________________</w:t>
      </w:r>
    </w:p>
    <w:p w14:paraId="20A9C5C6" w14:textId="77777777" w:rsidR="00D31B59" w:rsidRDefault="00D31B59" w:rsidP="00D31B59"/>
    <w:p w14:paraId="2C150DC7" w14:textId="77777777" w:rsidR="00D31B59" w:rsidRDefault="00D31B59" w:rsidP="00D31B59">
      <w:r>
        <w:t>Other ________________ $________________</w:t>
      </w:r>
    </w:p>
    <w:p w14:paraId="3EBE64C2" w14:textId="77777777" w:rsidR="00D31B59" w:rsidRDefault="00D31B59" w:rsidP="00D31B59"/>
    <w:p w14:paraId="292C3BAC" w14:textId="77777777" w:rsidR="00D31B59" w:rsidRDefault="00D31B59" w:rsidP="00D31B59">
      <w:r>
        <w:t>Other ________________ $________________</w:t>
      </w:r>
    </w:p>
    <w:p w14:paraId="20F9FD1E" w14:textId="77777777" w:rsidR="00D31B59" w:rsidRDefault="00D31B59" w:rsidP="00D31B59"/>
    <w:p w14:paraId="55BA63A7" w14:textId="3891589D" w:rsidR="00D31B59" w:rsidRDefault="00D31B59" w:rsidP="00D31B59">
      <w:r>
        <w:t>Total Assets: $________________</w:t>
      </w:r>
    </w:p>
    <w:p w14:paraId="3B013EF3" w14:textId="1BEC68D7" w:rsidR="00D31B59" w:rsidRDefault="00D31B59" w:rsidP="00D31B59">
      <w:pPr>
        <w:rPr>
          <w:b/>
          <w:bCs/>
          <w:u w:val="single"/>
        </w:rPr>
      </w:pPr>
      <w:r>
        <w:rPr>
          <w:b/>
          <w:bCs/>
          <w:u w:val="single"/>
        </w:rPr>
        <w:t>Current Liabilities</w:t>
      </w:r>
    </w:p>
    <w:p w14:paraId="577EB7A0" w14:textId="77777777" w:rsidR="00D31B59" w:rsidRPr="00D31B59" w:rsidRDefault="00D31B59" w:rsidP="00D31B59"/>
    <w:p w14:paraId="0970501D" w14:textId="77777777" w:rsidR="00D31B59" w:rsidRDefault="00D31B59" w:rsidP="00D31B59">
      <w:r>
        <w:t>Accounts Payable $________________</w:t>
      </w:r>
    </w:p>
    <w:p w14:paraId="34BE1D83" w14:textId="77777777" w:rsidR="00D31B59" w:rsidRDefault="00D31B59" w:rsidP="00D31B59"/>
    <w:p w14:paraId="7C7EEE2C" w14:textId="77777777" w:rsidR="00D31B59" w:rsidRDefault="00D31B59" w:rsidP="00D31B59">
      <w:r>
        <w:t>Notes Payable to Banks $________________</w:t>
      </w:r>
    </w:p>
    <w:p w14:paraId="2C84080B" w14:textId="77777777" w:rsidR="00D31B59" w:rsidRDefault="00D31B59" w:rsidP="00D31B59"/>
    <w:p w14:paraId="603563CA" w14:textId="77777777" w:rsidR="00D31B59" w:rsidRDefault="00D31B59" w:rsidP="00D31B59">
      <w:r>
        <w:t>Auto Payments $________________</w:t>
      </w:r>
    </w:p>
    <w:p w14:paraId="7B421565" w14:textId="77777777" w:rsidR="00D31B59" w:rsidRDefault="00D31B59" w:rsidP="00D31B59"/>
    <w:p w14:paraId="313BBBCD" w14:textId="77777777" w:rsidR="00D31B59" w:rsidRDefault="00D31B59" w:rsidP="00D31B59">
      <w:r>
        <w:t>Other Installment Accounts $________________</w:t>
      </w:r>
    </w:p>
    <w:p w14:paraId="5BA087E7" w14:textId="77777777" w:rsidR="00D31B59" w:rsidRDefault="00D31B59" w:rsidP="00D31B59"/>
    <w:p w14:paraId="388AA05B" w14:textId="77777777" w:rsidR="00D31B59" w:rsidRDefault="00D31B59" w:rsidP="00D31B59">
      <w:r>
        <w:t>Loans on Life Insurance $________________</w:t>
      </w:r>
    </w:p>
    <w:p w14:paraId="39368B11" w14:textId="77777777" w:rsidR="00D31B59" w:rsidRDefault="00D31B59" w:rsidP="00D31B59"/>
    <w:p w14:paraId="7C81D401" w14:textId="77777777" w:rsidR="00D31B59" w:rsidRDefault="00D31B59" w:rsidP="00D31B59">
      <w:r>
        <w:t>Mortgages on Real Estate $________________</w:t>
      </w:r>
    </w:p>
    <w:p w14:paraId="1BAF197C" w14:textId="77777777" w:rsidR="00D31B59" w:rsidRDefault="00D31B59" w:rsidP="00D31B59"/>
    <w:p w14:paraId="27716BE9" w14:textId="77777777" w:rsidR="00D31B59" w:rsidRDefault="00D31B59" w:rsidP="00D31B59">
      <w:r>
        <w:t>Unpaid Taxes $________________</w:t>
      </w:r>
    </w:p>
    <w:p w14:paraId="45459685" w14:textId="77777777" w:rsidR="00D31B59" w:rsidRDefault="00D31B59" w:rsidP="00D31B59"/>
    <w:p w14:paraId="19AC5418" w14:textId="77777777" w:rsidR="00D31B59" w:rsidRDefault="00D31B59" w:rsidP="00D31B59">
      <w:r>
        <w:t>Other Liabilities ________________ $________________</w:t>
      </w:r>
    </w:p>
    <w:p w14:paraId="0322E627" w14:textId="77777777" w:rsidR="00D31B59" w:rsidRDefault="00D31B59" w:rsidP="00D31B59"/>
    <w:p w14:paraId="6CE419F1" w14:textId="77777777" w:rsidR="00D31B59" w:rsidRDefault="00D31B59" w:rsidP="00D31B59">
      <w:r>
        <w:t>Other Liabilities ________________ $________________</w:t>
      </w:r>
    </w:p>
    <w:p w14:paraId="05C4201A" w14:textId="77777777" w:rsidR="00D31B59" w:rsidRDefault="00D31B59" w:rsidP="00D31B59"/>
    <w:p w14:paraId="50103F11" w14:textId="77777777" w:rsidR="00D31B59" w:rsidRDefault="00D31B59" w:rsidP="00D31B59">
      <w:r>
        <w:t>Other Liabilities ________________ $________________</w:t>
      </w:r>
    </w:p>
    <w:p w14:paraId="1A503CCE" w14:textId="77777777" w:rsidR="00D31B59" w:rsidRDefault="00D31B59" w:rsidP="00D31B59"/>
    <w:p w14:paraId="13396535" w14:textId="335765D1" w:rsidR="00D31B59" w:rsidRDefault="00D31B59" w:rsidP="00D31B59">
      <w:r>
        <w:t>Total Liabilities $________________</w:t>
      </w:r>
    </w:p>
    <w:p w14:paraId="3AE9E3F5" w14:textId="39DB1076" w:rsidR="00D31B59" w:rsidRDefault="00D31B59" w:rsidP="00D31B59"/>
    <w:p w14:paraId="57D2F6D3" w14:textId="77777777" w:rsidR="00D31B59" w:rsidRDefault="00D31B59" w:rsidP="00D31B59">
      <w:pPr>
        <w:rPr>
          <w:b/>
          <w:bCs/>
          <w:u w:val="single"/>
        </w:rPr>
      </w:pPr>
    </w:p>
    <w:p w14:paraId="538C039B" w14:textId="77777777" w:rsidR="00D31B59" w:rsidRDefault="00D31B59" w:rsidP="00D31B59">
      <w:pPr>
        <w:rPr>
          <w:b/>
          <w:bCs/>
          <w:u w:val="single"/>
        </w:rPr>
      </w:pPr>
    </w:p>
    <w:p w14:paraId="092261C3" w14:textId="77777777" w:rsidR="00D31B59" w:rsidRDefault="00D31B59" w:rsidP="00D31B59">
      <w:pPr>
        <w:rPr>
          <w:b/>
          <w:bCs/>
          <w:u w:val="single"/>
        </w:rPr>
      </w:pPr>
    </w:p>
    <w:p w14:paraId="1DE006A5" w14:textId="77777777" w:rsidR="00D31B59" w:rsidRDefault="00D31B59" w:rsidP="00D31B59">
      <w:pPr>
        <w:rPr>
          <w:b/>
          <w:bCs/>
          <w:u w:val="single"/>
        </w:rPr>
      </w:pPr>
    </w:p>
    <w:p w14:paraId="5B8EEE83" w14:textId="77777777" w:rsidR="00D31B59" w:rsidRDefault="00D31B59" w:rsidP="00D31B59">
      <w:pPr>
        <w:rPr>
          <w:b/>
          <w:bCs/>
          <w:u w:val="single"/>
        </w:rPr>
      </w:pPr>
    </w:p>
    <w:p w14:paraId="46315711" w14:textId="77777777" w:rsidR="00D31B59" w:rsidRDefault="00D31B59" w:rsidP="00D31B59">
      <w:pPr>
        <w:rPr>
          <w:b/>
          <w:bCs/>
          <w:u w:val="single"/>
        </w:rPr>
      </w:pPr>
    </w:p>
    <w:p w14:paraId="2E540A83" w14:textId="77777777" w:rsidR="00D31B59" w:rsidRDefault="00D31B59" w:rsidP="00D31B59">
      <w:pPr>
        <w:rPr>
          <w:b/>
          <w:bCs/>
          <w:u w:val="single"/>
        </w:rPr>
      </w:pPr>
    </w:p>
    <w:p w14:paraId="24134C45" w14:textId="6DE6122C" w:rsidR="00D31B59" w:rsidRDefault="00D31B59" w:rsidP="00D31B59">
      <w:pPr>
        <w:rPr>
          <w:b/>
          <w:bCs/>
          <w:u w:val="single"/>
        </w:rPr>
      </w:pPr>
      <w:r>
        <w:rPr>
          <w:b/>
          <w:bCs/>
          <w:u w:val="single"/>
        </w:rPr>
        <w:t>Credit Reference</w:t>
      </w:r>
    </w:p>
    <w:p w14:paraId="513E5E68" w14:textId="6035935A" w:rsidR="00D31B59" w:rsidRDefault="00D31B59" w:rsidP="00D31B59">
      <w:pPr>
        <w:rPr>
          <w:b/>
          <w:bCs/>
        </w:rPr>
      </w:pPr>
      <w:r>
        <w:rPr>
          <w:b/>
          <w:bCs/>
        </w:rPr>
        <w:t>These credit references should be provided by former Landlords, Banks, Vendors etc.</w:t>
      </w:r>
    </w:p>
    <w:p w14:paraId="187CDEDD" w14:textId="77777777" w:rsidR="00D31B59" w:rsidRDefault="00D31B59" w:rsidP="00D31B59"/>
    <w:p w14:paraId="1929CCCE" w14:textId="57EF7589" w:rsidR="00D31B59" w:rsidRDefault="00D31B59" w:rsidP="00D31B59">
      <w:r>
        <w:t>1st Reference: __________________________________________________________</w:t>
      </w:r>
    </w:p>
    <w:p w14:paraId="73A2BF18" w14:textId="77777777" w:rsidR="00D31B59" w:rsidRDefault="00D31B59" w:rsidP="00D31B59"/>
    <w:p w14:paraId="4589E7C4" w14:textId="77777777" w:rsidR="00D31B59" w:rsidRDefault="00D31B59" w:rsidP="00D31B59">
      <w:r>
        <w:t>Address: ______________________________________________________________</w:t>
      </w:r>
    </w:p>
    <w:p w14:paraId="568D2158" w14:textId="77777777" w:rsidR="00D31B59" w:rsidRDefault="00D31B59" w:rsidP="00D31B59"/>
    <w:p w14:paraId="7F451052" w14:textId="77777777" w:rsidR="00D31B59" w:rsidRDefault="00D31B59" w:rsidP="00D31B59">
      <w:r>
        <w:t>Phone: ________________ E-Mail Address: ________________</w:t>
      </w:r>
    </w:p>
    <w:p w14:paraId="17901473" w14:textId="77777777" w:rsidR="00D31B59" w:rsidRDefault="00D31B59" w:rsidP="00D31B59"/>
    <w:p w14:paraId="0D6D4098" w14:textId="77777777" w:rsidR="00D31B59" w:rsidRDefault="00D31B59" w:rsidP="00D31B59"/>
    <w:p w14:paraId="3353BF44" w14:textId="77777777" w:rsidR="00D31B59" w:rsidRDefault="00D31B59" w:rsidP="00D31B59">
      <w:r>
        <w:t>2nd Reference: _________________________________________________________</w:t>
      </w:r>
    </w:p>
    <w:p w14:paraId="2EDD6873" w14:textId="77777777" w:rsidR="00D31B59" w:rsidRDefault="00D31B59" w:rsidP="00D31B59"/>
    <w:p w14:paraId="7EFCC7F5" w14:textId="77777777" w:rsidR="00D31B59" w:rsidRDefault="00D31B59" w:rsidP="00D31B59">
      <w:r>
        <w:t>Address: ______________________________________________________________</w:t>
      </w:r>
    </w:p>
    <w:p w14:paraId="42900D72" w14:textId="77777777" w:rsidR="00D31B59" w:rsidRDefault="00D31B59" w:rsidP="00D31B59"/>
    <w:p w14:paraId="2B60A99A" w14:textId="77777777" w:rsidR="00D31B59" w:rsidRDefault="00D31B59" w:rsidP="00D31B59">
      <w:r>
        <w:t>Phone: ________________ E-Mail Address: ________________</w:t>
      </w:r>
    </w:p>
    <w:p w14:paraId="365754F5" w14:textId="77777777" w:rsidR="00D31B59" w:rsidRDefault="00D31B59" w:rsidP="00D31B59"/>
    <w:p w14:paraId="4F6316F1" w14:textId="77777777" w:rsidR="00D31B59" w:rsidRDefault="00D31B59" w:rsidP="00D31B59"/>
    <w:p w14:paraId="2773F085" w14:textId="77777777" w:rsidR="00D31B59" w:rsidRDefault="00D31B59" w:rsidP="00D31B59">
      <w:r>
        <w:t>3rd Reference: __________________________________________________________</w:t>
      </w:r>
    </w:p>
    <w:p w14:paraId="25DEF768" w14:textId="77777777" w:rsidR="00D31B59" w:rsidRDefault="00D31B59" w:rsidP="00D31B59"/>
    <w:p w14:paraId="75C6297E" w14:textId="77777777" w:rsidR="00D31B59" w:rsidRDefault="00D31B59" w:rsidP="00D31B59">
      <w:r>
        <w:t>Address: ______________________________________________________________</w:t>
      </w:r>
    </w:p>
    <w:p w14:paraId="4E32C95F" w14:textId="77777777" w:rsidR="00D31B59" w:rsidRDefault="00D31B59" w:rsidP="00D31B59"/>
    <w:p w14:paraId="0262DA76" w14:textId="0D64326F" w:rsidR="00D31B59" w:rsidRPr="00D31B59" w:rsidRDefault="00D31B59" w:rsidP="00D31B59">
      <w:r>
        <w:t>Phone: ________________ E-Mail Address: ________________</w:t>
      </w:r>
    </w:p>
    <w:p w14:paraId="2687A360" w14:textId="6924060D" w:rsidR="00D31B59" w:rsidRDefault="00D31B59" w:rsidP="00D31B59"/>
    <w:p w14:paraId="2608FEFC" w14:textId="77131C69" w:rsidR="00D31B59" w:rsidRDefault="00D31B59" w:rsidP="00D31B59">
      <w:pPr>
        <w:rPr>
          <w:b/>
          <w:bCs/>
          <w:u w:val="single"/>
        </w:rPr>
      </w:pPr>
      <w:r>
        <w:rPr>
          <w:b/>
          <w:bCs/>
          <w:u w:val="single"/>
        </w:rPr>
        <w:t>Banking References</w:t>
      </w:r>
    </w:p>
    <w:p w14:paraId="0AF7820B" w14:textId="77777777" w:rsidR="00D31B59" w:rsidRDefault="00D31B59" w:rsidP="00D31B59"/>
    <w:p w14:paraId="56753051" w14:textId="3DC6B416" w:rsidR="00D31B59" w:rsidRDefault="00D31B59" w:rsidP="00D31B59">
      <w:r>
        <w:t>1st Account Bank Name ____________________ Phone ________________</w:t>
      </w:r>
    </w:p>
    <w:p w14:paraId="68CB64B9" w14:textId="77777777" w:rsidR="00D31B59" w:rsidRDefault="00D31B59" w:rsidP="00D31B59"/>
    <w:p w14:paraId="5DE3EA1E" w14:textId="77777777" w:rsidR="00D31B59" w:rsidRDefault="00D31B59" w:rsidP="00D31B59">
      <w:r>
        <w:t>Bank Address _________________________________________________________</w:t>
      </w:r>
    </w:p>
    <w:p w14:paraId="0B9963BB" w14:textId="77777777" w:rsidR="00D31B59" w:rsidRDefault="00D31B59" w:rsidP="00D31B59"/>
    <w:p w14:paraId="1693C6D1" w14:textId="77777777" w:rsidR="00D31B59" w:rsidRDefault="00D31B59" w:rsidP="00D31B59">
      <w:r>
        <w:t xml:space="preserve">Account Number ____________________ Type </w:t>
      </w:r>
      <w:r>
        <w:rPr>
          <w:rFonts w:ascii="Segoe UI Symbol" w:hAnsi="Segoe UI Symbol" w:cs="Segoe UI Symbol"/>
        </w:rPr>
        <w:t>☐</w:t>
      </w:r>
      <w:r>
        <w:t xml:space="preserve"> - Checking </w:t>
      </w:r>
      <w:r>
        <w:rPr>
          <w:rFonts w:ascii="Segoe UI Symbol" w:hAnsi="Segoe UI Symbol" w:cs="Segoe UI Symbol"/>
        </w:rPr>
        <w:t>☐</w:t>
      </w:r>
      <w:r>
        <w:t xml:space="preserve"> - Savings </w:t>
      </w:r>
    </w:p>
    <w:p w14:paraId="3E3EF726" w14:textId="77777777" w:rsidR="00D31B59" w:rsidRDefault="00D31B59" w:rsidP="00D31B59"/>
    <w:p w14:paraId="109C41A0" w14:textId="77777777" w:rsidR="00D31B59" w:rsidRDefault="00D31B59" w:rsidP="00D31B59"/>
    <w:p w14:paraId="6542017B" w14:textId="77777777" w:rsidR="00D31B59" w:rsidRDefault="00D31B59" w:rsidP="00D31B59"/>
    <w:p w14:paraId="558E6247" w14:textId="54448F80" w:rsidR="00D31B59" w:rsidRDefault="00D31B59" w:rsidP="00D31B59">
      <w:r>
        <w:t>2nd Account Bank Name ____________________ Phone ________________</w:t>
      </w:r>
    </w:p>
    <w:p w14:paraId="525D1EC0" w14:textId="77777777" w:rsidR="00D31B59" w:rsidRDefault="00D31B59" w:rsidP="00D31B59"/>
    <w:p w14:paraId="5971873C" w14:textId="77777777" w:rsidR="00D31B59" w:rsidRDefault="00D31B59" w:rsidP="00D31B59">
      <w:r>
        <w:t>Bank Address _________________________________________________________</w:t>
      </w:r>
    </w:p>
    <w:p w14:paraId="735E00AE" w14:textId="77777777" w:rsidR="00D31B59" w:rsidRDefault="00D31B59" w:rsidP="00D31B59"/>
    <w:p w14:paraId="3335DF5B" w14:textId="303FBFAD" w:rsidR="00D31B59" w:rsidRDefault="00D31B59" w:rsidP="00D31B59">
      <w:r>
        <w:t xml:space="preserve">Account Number ____________________ Type </w:t>
      </w:r>
      <w:r>
        <w:rPr>
          <w:rFonts w:ascii="Segoe UI Symbol" w:hAnsi="Segoe UI Symbol" w:cs="Segoe UI Symbol"/>
        </w:rPr>
        <w:t>☐</w:t>
      </w:r>
      <w:r>
        <w:t xml:space="preserve"> - Checking </w:t>
      </w:r>
      <w:r>
        <w:rPr>
          <w:rFonts w:ascii="Segoe UI Symbol" w:hAnsi="Segoe UI Symbol" w:cs="Segoe UI Symbol"/>
        </w:rPr>
        <w:t>☐</w:t>
      </w:r>
      <w:r>
        <w:t xml:space="preserve"> - Savings</w:t>
      </w:r>
    </w:p>
    <w:p w14:paraId="18A90A38" w14:textId="27F9CCEE" w:rsidR="00D31B59" w:rsidRDefault="00D31B59" w:rsidP="00D31B59"/>
    <w:p w14:paraId="35377DFC" w14:textId="25959BB9" w:rsidR="00D31B59" w:rsidRDefault="00D31B59" w:rsidP="00D31B59">
      <w:pPr>
        <w:rPr>
          <w:b/>
          <w:bCs/>
          <w:u w:val="single"/>
        </w:rPr>
      </w:pPr>
      <w:r>
        <w:rPr>
          <w:b/>
          <w:bCs/>
          <w:u w:val="single"/>
        </w:rPr>
        <w:t>Consent</w:t>
      </w:r>
    </w:p>
    <w:p w14:paraId="7783BCE1" w14:textId="13F1F82E" w:rsidR="00D31B59" w:rsidRDefault="00D31B59" w:rsidP="00D31B59"/>
    <w:p w14:paraId="3FF0A58E" w14:textId="77777777" w:rsidR="00D31B59" w:rsidRDefault="00D31B59" w:rsidP="00D31B59">
      <w:r>
        <w:t xml:space="preserve">I/We, __________________________, the undersigned applicant(s) authorize the </w:t>
      </w:r>
    </w:p>
    <w:p w14:paraId="011766AB" w14:textId="77777777" w:rsidR="00D31B59" w:rsidRDefault="00D31B59" w:rsidP="00D31B59"/>
    <w:p w14:paraId="245780BE" w14:textId="204ECA8D" w:rsidR="00D31B59" w:rsidRDefault="00D31B59" w:rsidP="00D31B59">
      <w:r>
        <w:t>Landlord, __________________________, or his/her/their agent to order and review my/our credit and criminal history and investigate the accuracy of the information contained in the application. I/We further authorize all banks, employers, creditors, credit card companies, references, and any and all other persons to provide to Landlord any and all information concerning my/our credit.</w:t>
      </w:r>
    </w:p>
    <w:p w14:paraId="5FC0F2DD" w14:textId="09BD4AB5" w:rsidR="00D31B59" w:rsidRDefault="00D31B59" w:rsidP="00D31B59"/>
    <w:p w14:paraId="3DE7C02B" w14:textId="77777777" w:rsidR="00D31B59" w:rsidRDefault="00D31B59" w:rsidP="00D31B59"/>
    <w:p w14:paraId="0831E8B9" w14:textId="77777777" w:rsidR="00D31B59" w:rsidRDefault="00D31B59" w:rsidP="00D31B59">
      <w:r>
        <w:t>Tenant Signature __________________________ Date _______________</w:t>
      </w:r>
    </w:p>
    <w:p w14:paraId="7DB9ABEA" w14:textId="77777777" w:rsidR="00D31B59" w:rsidRDefault="00D31B59" w:rsidP="00D31B59"/>
    <w:p w14:paraId="57051E60" w14:textId="77777777" w:rsidR="00D31B59" w:rsidRDefault="00D31B59" w:rsidP="00D31B59"/>
    <w:p w14:paraId="7A6B3824" w14:textId="77777777" w:rsidR="00D31B59" w:rsidRDefault="00D31B59" w:rsidP="00D31B59"/>
    <w:p w14:paraId="44CABAAD" w14:textId="7E55B329" w:rsidR="00D31B59" w:rsidRPr="00D31B59" w:rsidRDefault="00D31B59" w:rsidP="00D31B59">
      <w:r>
        <w:t>Tenant Signature __________________________ Date _______________</w:t>
      </w:r>
    </w:p>
    <w:sectPr w:rsidR="00D31B59" w:rsidRPr="00D31B59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A9FD148" w14:textId="77777777" w:rsidR="000E67BD" w:rsidRDefault="000E67BD" w:rsidP="00CB37D9">
      <w:pPr>
        <w:spacing w:after="0" w:line="240" w:lineRule="auto"/>
      </w:pPr>
      <w:r>
        <w:separator/>
      </w:r>
    </w:p>
  </w:endnote>
  <w:endnote w:type="continuationSeparator" w:id="0">
    <w:p w14:paraId="45B57B7C" w14:textId="77777777" w:rsidR="000E67BD" w:rsidRDefault="000E67BD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62EDC54" w14:textId="77777777" w:rsidR="005A04B2" w:rsidRDefault="005A04B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86DC7A" w14:textId="514A90DE" w:rsidR="00CB37D9" w:rsidRPr="005A04B2" w:rsidRDefault="00CB37D9" w:rsidP="005A04B2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889C033" w14:textId="77777777" w:rsidR="005A04B2" w:rsidRDefault="005A04B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9D8133A" w14:textId="77777777" w:rsidR="000E67BD" w:rsidRDefault="000E67BD" w:rsidP="00CB37D9">
      <w:pPr>
        <w:spacing w:after="0" w:line="240" w:lineRule="auto"/>
      </w:pPr>
      <w:r>
        <w:separator/>
      </w:r>
    </w:p>
  </w:footnote>
  <w:footnote w:type="continuationSeparator" w:id="0">
    <w:p w14:paraId="0C338E1F" w14:textId="77777777" w:rsidR="000E67BD" w:rsidRDefault="000E67BD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919229E" w14:textId="77777777" w:rsidR="005A04B2" w:rsidRDefault="005A04B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233F6E" w14:textId="52976618" w:rsidR="00AD6FC0" w:rsidRPr="005A04B2" w:rsidRDefault="00AD6FC0" w:rsidP="005A04B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2E3CD13" w14:textId="77777777" w:rsidR="005A04B2" w:rsidRDefault="005A04B2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1222E"/>
    <w:rsid w:val="000926AA"/>
    <w:rsid w:val="000D10EF"/>
    <w:rsid w:val="000E67BD"/>
    <w:rsid w:val="001034B3"/>
    <w:rsid w:val="001511CC"/>
    <w:rsid w:val="00181BFB"/>
    <w:rsid w:val="00213AF9"/>
    <w:rsid w:val="00283ABC"/>
    <w:rsid w:val="002D0FCE"/>
    <w:rsid w:val="00361947"/>
    <w:rsid w:val="003B24BC"/>
    <w:rsid w:val="003B7112"/>
    <w:rsid w:val="00426C19"/>
    <w:rsid w:val="00473500"/>
    <w:rsid w:val="004F1CD0"/>
    <w:rsid w:val="004F5D47"/>
    <w:rsid w:val="00570A17"/>
    <w:rsid w:val="005A04B2"/>
    <w:rsid w:val="005F0103"/>
    <w:rsid w:val="00651AD0"/>
    <w:rsid w:val="006820EC"/>
    <w:rsid w:val="006B481C"/>
    <w:rsid w:val="006D2C62"/>
    <w:rsid w:val="006F5F60"/>
    <w:rsid w:val="00817C7B"/>
    <w:rsid w:val="00831A9F"/>
    <w:rsid w:val="008A0792"/>
    <w:rsid w:val="009146FD"/>
    <w:rsid w:val="00945588"/>
    <w:rsid w:val="00976859"/>
    <w:rsid w:val="00A17025"/>
    <w:rsid w:val="00A56F25"/>
    <w:rsid w:val="00A85B7B"/>
    <w:rsid w:val="00AD6FC0"/>
    <w:rsid w:val="00B32A3C"/>
    <w:rsid w:val="00BC0F62"/>
    <w:rsid w:val="00C55AF5"/>
    <w:rsid w:val="00C576A9"/>
    <w:rsid w:val="00C91B90"/>
    <w:rsid w:val="00CB37D9"/>
    <w:rsid w:val="00CD6FD8"/>
    <w:rsid w:val="00D31B59"/>
    <w:rsid w:val="00D54234"/>
    <w:rsid w:val="00DD2CCC"/>
    <w:rsid w:val="00E9546D"/>
    <w:rsid w:val="00F3734B"/>
    <w:rsid w:val="00F46B10"/>
    <w:rsid w:val="00F676D4"/>
    <w:rsid w:val="00F717F2"/>
    <w:rsid w:val="00F92F02"/>
    <w:rsid w:val="00FB5E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no"?><Relationships xmlns="http://schemas.openxmlformats.org/package/2006/relationships"><Relationship Id="rId1" Target="styles.xml" Type="http://schemas.openxmlformats.org/officeDocument/2006/relationships/styles"/><Relationship Id="rId10" Target="header3.xml" Type="http://schemas.openxmlformats.org/officeDocument/2006/relationships/header"/><Relationship Id="rId11" Target="footer3.xml" Type="http://schemas.openxmlformats.org/officeDocument/2006/relationships/footer"/><Relationship Id="rId12" Target="fontTable.xml" Type="http://schemas.openxmlformats.org/officeDocument/2006/relationships/fontTable"/><Relationship Id="rId13" Target="theme/theme1.xml" Type="http://schemas.openxmlformats.org/officeDocument/2006/relationships/theme"/><Relationship Id="rId2" Target="settings.xml" Type="http://schemas.openxmlformats.org/officeDocument/2006/relationships/settings"/><Relationship Id="rId3" Target="webSettings.xml" Type="http://schemas.openxmlformats.org/officeDocument/2006/relationships/webSettings"/><Relationship Id="rId4" Target="footnotes.xml" Type="http://schemas.openxmlformats.org/officeDocument/2006/relationships/footnotes"/><Relationship Id="rId5" Target="endnotes.xml" Type="http://schemas.openxmlformats.org/officeDocument/2006/relationships/endnotes"/><Relationship Id="rId6" Target="header1.xml" Type="http://schemas.openxmlformats.org/officeDocument/2006/relationships/header"/><Relationship Id="rId7" Target="header2.xml" Type="http://schemas.openxmlformats.org/officeDocument/2006/relationships/header"/><Relationship Id="rId8" Target="footer1.xml" Type="http://schemas.openxmlformats.org/officeDocument/2006/relationships/footer"/><Relationship Id="rId9" Target="footer2.xml" Type="http://schemas.openxmlformats.org/officeDocument/2006/relationships/footer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3</Pages>
  <Words>798</Words>
  <Characters>4555</Characters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43</CharactersWithSpaces>
  <SharedDoc>false</SharedDoc>
  <HyperlinksChanged>false</HyperlinksChanged>
  <AppVersion>16.0000</AppVersion>
  <Manager/>
  <Application/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>
  <cp:revision>0</cp:revision>
</cp:coreProperties>
</file>